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31ED6" w14:textId="77777777" w:rsidR="005B5370" w:rsidRDefault="000E2CE8">
      <w:pPr>
        <w:spacing w:after="195"/>
        <w:ind w:left="-156" w:right="-54"/>
      </w:pPr>
      <w:r>
        <w:rPr>
          <w:noProof/>
        </w:rPr>
        <mc:AlternateContent>
          <mc:Choice Requires="wpg">
            <w:drawing>
              <wp:inline distT="0" distB="0" distL="0" distR="0" wp14:anchorId="402E2D14" wp14:editId="46843327">
                <wp:extent cx="5848513" cy="983717"/>
                <wp:effectExtent l="0" t="0" r="0" b="0"/>
                <wp:docPr id="554" name="Group 5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8513" cy="983717"/>
                          <a:chOff x="0" y="0"/>
                          <a:chExt cx="5848513" cy="983717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4200" cy="4648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Rectangle 9"/>
                        <wps:cNvSpPr/>
                        <wps:spPr>
                          <a:xfrm>
                            <a:off x="1968500" y="140209"/>
                            <a:ext cx="641330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54B0F7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EL2003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7" name="Rectangle 547"/>
                        <wps:cNvSpPr/>
                        <wps:spPr>
                          <a:xfrm>
                            <a:off x="2475163" y="140209"/>
                            <a:ext cx="62055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97BD4B2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8" name="Rectangle 548"/>
                        <wps:cNvSpPr/>
                        <wps:spPr>
                          <a:xfrm>
                            <a:off x="2521820" y="140209"/>
                            <a:ext cx="45823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9A138B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2580733" y="140209"/>
                            <a:ext cx="888856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D90284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Compute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3273505" y="140209"/>
                            <a:ext cx="112806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1054B1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Organizatio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4146136" y="140209"/>
                            <a:ext cx="363420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725154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an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4443844" y="140209"/>
                            <a:ext cx="851841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35EA54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Assembly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5108785" y="140209"/>
                            <a:ext cx="84342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16A4DE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Languag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9" name="Rectangle 549"/>
                        <wps:cNvSpPr/>
                        <wps:spPr>
                          <a:xfrm>
                            <a:off x="5767402" y="140209"/>
                            <a:ext cx="62055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D71541B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0" name="Rectangle 550"/>
                        <wps:cNvSpPr/>
                        <wps:spPr>
                          <a:xfrm>
                            <a:off x="5814059" y="140209"/>
                            <a:ext cx="45823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3F94B5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1968500" y="419262"/>
                            <a:ext cx="294537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0E0193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>La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327660" y="828489"/>
                            <a:ext cx="7066311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A6EDE4" w14:textId="1CA66EB0" w:rsidR="005B5370" w:rsidRDefault="000E2CE8" w:rsidP="001E3B2C">
                              <w:r>
                                <w:rPr>
                                  <w:b/>
                                  <w:sz w:val="24"/>
                                </w:rPr>
                                <w:t>Lab Instructor:    Abdul Qadeer Bila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Shape 22"/>
                        <wps:cNvSpPr/>
                        <wps:spPr>
                          <a:xfrm>
                            <a:off x="254635" y="780567"/>
                            <a:ext cx="54864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86400">
                                <a:moveTo>
                                  <a:pt x="0" y="0"/>
                                </a:moveTo>
                                <a:lnTo>
                                  <a:pt x="5486400" y="0"/>
                                </a:lnTo>
                              </a:path>
                            </a:pathLst>
                          </a:custGeom>
                          <a:ln w="285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02E2D14" id="Group 554" o:spid="_x0000_s1026" style="width:460.5pt;height:77.45pt;mso-position-horizontal-relative:char;mso-position-vertical-relative:line" coordsize="58485,9837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width:18542;height:4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">
                  <v:imagedata r:id="rId6" o:title=""/>
                </v:shape>
                <v:rect id="Rectangle 9" o:spid="_x0000_s1028" style="position:absolute;left:19685;top:1402;width:6413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3C54B0F7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EL2003 </w:t>
                        </w:r>
                      </w:p>
                    </w:txbxContent>
                  </v:textbox>
                </v:rect>
                <v:rect id="Rectangle 547" o:spid="_x0000_s1029" style="position:absolute;left:24751;top:1402;width:621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" filled="f" stroked="f">
                  <v:textbox inset="0,0,0,0">
                    <w:txbxContent>
                      <w:p w14:paraId="197BD4B2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>-</w:t>
                        </w:r>
                      </w:p>
                    </w:txbxContent>
                  </v:textbox>
                </v:rect>
                <v:rect id="Rectangle 548" o:spid="_x0000_s1030" style="position:absolute;left:25218;top:1402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" filled="f" stroked="f">
                  <v:textbox inset="0,0,0,0">
                    <w:txbxContent>
                      <w:p w14:paraId="699A138B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" o:spid="_x0000_s1031" style="position:absolute;left:25807;top:1402;width:888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4ED90284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Computer </w:t>
                        </w:r>
                      </w:p>
                    </w:txbxContent>
                  </v:textbox>
                </v:rect>
                <v:rect id="Rectangle 12" o:spid="_x0000_s1032" style="position:absolute;left:32735;top:1402;width:1128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6A1054B1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Organization </w:t>
                        </w:r>
                      </w:p>
                    </w:txbxContent>
                  </v:textbox>
                </v:rect>
                <v:rect id="Rectangle 13" o:spid="_x0000_s1033" style="position:absolute;left:41461;top:1402;width:3634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x3wQAAANsAAAAPAAAAZHJzL2Rvd25yZXYueG1sRE9Li8Iw&#10;EL4L/ocwwt40VWH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MIubHfBAAAA2wAAAA8AAAAA&#10;AAAAAAAAAAAABwIAAGRycy9kb3ducmV2LnhtbFBLBQYAAAAAAwADALcAAAD1AgAAAAA=&#10;" filled="f" stroked="f">
                  <v:textbox inset="0,0,0,0">
                    <w:txbxContent>
                      <w:p w14:paraId="56725154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and </w:t>
                        </w:r>
                      </w:p>
                    </w:txbxContent>
                  </v:textbox>
                </v:rect>
                <v:rect id="Rectangle 14" o:spid="_x0000_s1034" style="position:absolute;left:44438;top:1402;width:851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7035EA54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Assembly </w:t>
                        </w:r>
                      </w:p>
                    </w:txbxContent>
                  </v:textbox>
                </v:rect>
                <v:rect id="Rectangle 15" o:spid="_x0000_s1035" style="position:absolute;left:51087;top:1402;width:8435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3D16A4DE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Language </w:t>
                        </w:r>
                      </w:p>
                    </w:txbxContent>
                  </v:textbox>
                </v:rect>
                <v:rect id="Rectangle 549" o:spid="_x0000_s1036" style="position:absolute;left:57674;top:1402;width:62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" filled="f" stroked="f">
                  <v:textbox inset="0,0,0,0">
                    <w:txbxContent>
                      <w:p w14:paraId="5D71541B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>-</w:t>
                        </w:r>
                      </w:p>
                    </w:txbxContent>
                  </v:textbox>
                </v:rect>
                <v:rect id="Rectangle 550" o:spid="_x0000_s1037" style="position:absolute;left:58140;top:1402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29OwgAAANwAAAAPAAAAZHJzL2Rvd25yZXYueG1sRE/LisIw&#10;FN0L/kO4gjtNR3D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DHB29OwgAAANwAAAAPAAAA&#10;AAAAAAAAAAAAAAcCAABkcnMvZG93bnJldi54bWxQSwUGAAAAAAMAAwC3AAAA9gIAAAAA&#10;" filled="f" stroked="f">
                  <v:textbox inset="0,0,0,0">
                    <w:txbxContent>
                      <w:p w14:paraId="2A3F94B5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" o:spid="_x0000_s1038" style="position:absolute;left:19685;top:4192;width:2945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6D0E0193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>Lab</w:t>
                        </w:r>
                      </w:p>
                    </w:txbxContent>
                  </v:textbox>
                </v:rect>
                <v:rect id="Rectangle 18" o:spid="_x0000_s1039" style="position:absolute;left:3276;top:8284;width:70663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  <v:textbox inset="0,0,0,0">
                    <w:txbxContent>
                      <w:p w14:paraId="5BA6EDE4" w14:textId="1CA66EB0" w:rsidR="005B5370" w:rsidRDefault="000E2CE8" w:rsidP="001E3B2C">
                        <w:r>
                          <w:rPr>
                            <w:b/>
                            <w:sz w:val="24"/>
                          </w:rPr>
                          <w:t>Lab Instructor:    Abdul Qadeer Bilal</w:t>
                        </w:r>
                      </w:p>
                    </w:txbxContent>
                  </v:textbox>
                </v:rect>
                <v:shape id="Shape 22" o:spid="_x0000_s1040" style="position:absolute;left:2546;top:7805;width:54864;height:0;visibility:visible;mso-wrap-style:square;v-text-anchor:top" coordsize="54864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" path="m,l5486400,e" filled="f" strokeweight="2.25pt">
                  <v:stroke miterlimit="1" joinstyle="miter"/>
                  <v:path arrowok="t" textboxrect="0,0,5486400,0"/>
                </v:shape>
                <w10:anchorlock/>
              </v:group>
            </w:pict>
          </mc:Fallback>
        </mc:AlternateContent>
      </w:r>
    </w:p>
    <w:p w14:paraId="501A4450" w14:textId="7BF8F61C" w:rsidR="001E3B2C" w:rsidRDefault="000E2CE8" w:rsidP="001E3B2C">
      <w:pPr>
        <w:spacing w:after="123"/>
        <w:ind w:left="355" w:hanging="10"/>
      </w:pPr>
      <w:r>
        <w:rPr>
          <w:b/>
          <w:sz w:val="24"/>
        </w:rPr>
        <w:t>Section:                BCS 3A</w:t>
      </w:r>
    </w:p>
    <w:p w14:paraId="1A3A2DE1" w14:textId="77777777" w:rsidR="001E3B2C" w:rsidRDefault="000E2CE8" w:rsidP="001E3B2C">
      <w:pPr>
        <w:spacing w:after="123"/>
        <w:ind w:left="355" w:hanging="10"/>
      </w:pPr>
      <w:r>
        <w:rPr>
          <w:b/>
          <w:sz w:val="24"/>
        </w:rPr>
        <w:t>Semester:             Fall 2022</w:t>
      </w:r>
    </w:p>
    <w:p w14:paraId="468004E2" w14:textId="027911C2" w:rsidR="005B5370" w:rsidRPr="00ED1946" w:rsidRDefault="000E2CE8" w:rsidP="001E3B2C">
      <w:pPr>
        <w:spacing w:after="123"/>
        <w:ind w:left="355" w:hanging="10"/>
      </w:pPr>
      <w:r>
        <w:rPr>
          <w:b/>
          <w:sz w:val="24"/>
        </w:rPr>
        <w:t>Lab:                        0</w:t>
      </w:r>
      <w:r w:rsidR="001E3B2C">
        <w:rPr>
          <w:b/>
          <w:sz w:val="24"/>
        </w:rPr>
        <w:t>8</w:t>
      </w:r>
    </w:p>
    <w:p w14:paraId="384828CB" w14:textId="77777777" w:rsidR="005B5370" w:rsidRDefault="000E2CE8">
      <w:pPr>
        <w:spacing w:after="675"/>
        <w:ind w:left="245"/>
      </w:pPr>
      <w:r>
        <w:rPr>
          <w:noProof/>
        </w:rPr>
        <mc:AlternateContent>
          <mc:Choice Requires="wpg">
            <w:drawing>
              <wp:inline distT="0" distB="0" distL="0" distR="0" wp14:anchorId="58AB45AB" wp14:editId="3D9C9D8B">
                <wp:extent cx="5486400" cy="28575"/>
                <wp:effectExtent l="0" t="0" r="0" b="0"/>
                <wp:docPr id="555" name="Group 5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00" cy="28575"/>
                          <a:chOff x="0" y="0"/>
                          <a:chExt cx="5486400" cy="28575"/>
                        </a:xfrm>
                      </wpg:grpSpPr>
                      <wps:wsp>
                        <wps:cNvPr id="23" name="Shape 23"/>
                        <wps:cNvSpPr/>
                        <wps:spPr>
                          <a:xfrm>
                            <a:off x="0" y="0"/>
                            <a:ext cx="54864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86400">
                                <a:moveTo>
                                  <a:pt x="0" y="0"/>
                                </a:moveTo>
                                <a:lnTo>
                                  <a:pt x="5486400" y="0"/>
                                </a:lnTo>
                              </a:path>
                            </a:pathLst>
                          </a:custGeom>
                          <a:ln w="285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55" style="width:432pt;height:2.25pt;mso-position-horizontal-relative:char;mso-position-vertical-relative:line" coordsize="54864,285">
                <v:shape id="Shape 23" style="position:absolute;width:54864;height:0;left:0;top:0;" coordsize="5486400,0" path="m0,0l5486400,0">
                  <v:stroke weight="2.25pt" endcap="flat" joinstyle="miter" miterlimit="4" on="true" color="#000000"/>
                  <v:fill on="false" color="#000000" opacity="0"/>
                </v:shape>
              </v:group>
            </w:pict>
          </mc:Fallback>
        </mc:AlternateContent>
      </w:r>
    </w:p>
    <w:p w14:paraId="7853B8BE" w14:textId="32200AD9" w:rsidR="001E3B2C" w:rsidRDefault="001E3B2C" w:rsidP="001E3B2C">
      <w:pPr>
        <w:tabs>
          <w:tab w:val="center" w:pos="1741"/>
          <w:tab w:val="center" w:pos="3101"/>
          <w:tab w:val="center" w:pos="3361"/>
          <w:tab w:val="center" w:pos="3621"/>
          <w:tab w:val="center" w:pos="3881"/>
          <w:tab w:val="center" w:pos="4141"/>
          <w:tab w:val="center" w:pos="4402"/>
          <w:tab w:val="center" w:pos="4662"/>
          <w:tab w:val="center" w:pos="4922"/>
          <w:tab w:val="center" w:pos="5182"/>
          <w:tab w:val="center" w:pos="5443"/>
          <w:tab w:val="center" w:pos="5703"/>
          <w:tab w:val="center" w:pos="5963"/>
          <w:tab w:val="center" w:pos="6223"/>
          <w:tab w:val="center" w:pos="6483"/>
          <w:tab w:val="center" w:pos="6744"/>
          <w:tab w:val="center" w:pos="8002"/>
          <w:tab w:val="center" w:pos="9260"/>
          <w:tab w:val="center" w:pos="9520"/>
          <w:tab w:val="center" w:pos="9781"/>
          <w:tab w:val="center" w:pos="10041"/>
          <w:tab w:val="right" w:pos="9000"/>
        </w:tabs>
        <w:spacing w:after="123"/>
        <w:rPr>
          <w:b/>
          <w:sz w:val="24"/>
        </w:rPr>
      </w:pPr>
      <w:r>
        <w:rPr>
          <w:b/>
          <w:sz w:val="24"/>
        </w:rPr>
        <w:t xml:space="preserve">Roll </w:t>
      </w:r>
      <w:r w:rsidR="000E2CE8">
        <w:rPr>
          <w:b/>
          <w:sz w:val="24"/>
        </w:rPr>
        <w:t xml:space="preserve">Number:___________ </w:t>
      </w:r>
      <w:r w:rsidR="000E2CE8">
        <w:rPr>
          <w:b/>
          <w:sz w:val="24"/>
        </w:rPr>
        <w:tab/>
        <w:t xml:space="preserve"> </w:t>
      </w:r>
      <w:r w:rsidR="000E2CE8">
        <w:rPr>
          <w:b/>
          <w:sz w:val="24"/>
        </w:rPr>
        <w:tab/>
        <w:t xml:space="preserve"> </w:t>
      </w:r>
      <w:r w:rsidR="000E2CE8">
        <w:rPr>
          <w:b/>
          <w:sz w:val="24"/>
        </w:rPr>
        <w:tab/>
        <w:t xml:space="preserve"> </w:t>
      </w:r>
      <w:r w:rsidR="000E2CE8">
        <w:rPr>
          <w:b/>
          <w:sz w:val="24"/>
        </w:rPr>
        <w:tab/>
        <w:t xml:space="preserve"> </w:t>
      </w:r>
      <w:r w:rsidR="000E2CE8">
        <w:rPr>
          <w:b/>
          <w:sz w:val="24"/>
        </w:rPr>
        <w:tab/>
        <w:t xml:space="preserve"> </w:t>
      </w:r>
      <w:r w:rsidR="000E2CE8">
        <w:rPr>
          <w:b/>
          <w:sz w:val="24"/>
        </w:rPr>
        <w:tab/>
        <w:t xml:space="preserve"> </w:t>
      </w:r>
      <w:r w:rsidR="000E2CE8">
        <w:rPr>
          <w:b/>
          <w:sz w:val="24"/>
        </w:rPr>
        <w:tab/>
        <w:t xml:space="preserve"> </w:t>
      </w:r>
      <w:r w:rsidR="000E2CE8">
        <w:rPr>
          <w:b/>
          <w:sz w:val="24"/>
        </w:rPr>
        <w:tab/>
        <w:t xml:space="preserve"> </w:t>
      </w:r>
      <w:r w:rsidR="000E2CE8">
        <w:rPr>
          <w:b/>
          <w:sz w:val="24"/>
        </w:rPr>
        <w:tab/>
        <w:t xml:space="preserve"> </w:t>
      </w:r>
      <w:r w:rsidR="000E2CE8">
        <w:rPr>
          <w:b/>
          <w:sz w:val="24"/>
        </w:rPr>
        <w:tab/>
        <w:t xml:space="preserve"> </w:t>
      </w:r>
      <w:r w:rsidR="000E2CE8">
        <w:rPr>
          <w:b/>
          <w:sz w:val="24"/>
        </w:rPr>
        <w:tab/>
        <w:t xml:space="preserve"> </w:t>
      </w:r>
      <w:r w:rsidR="000E2CE8">
        <w:rPr>
          <w:b/>
          <w:sz w:val="24"/>
        </w:rPr>
        <w:tab/>
        <w:t xml:space="preserve"> </w:t>
      </w:r>
      <w:r w:rsidR="000E2CE8">
        <w:rPr>
          <w:b/>
          <w:sz w:val="24"/>
        </w:rPr>
        <w:tab/>
        <w:t xml:space="preserve"> </w:t>
      </w:r>
      <w:r w:rsidR="000E2CE8">
        <w:rPr>
          <w:b/>
          <w:sz w:val="24"/>
        </w:rPr>
        <w:tab/>
        <w:t xml:space="preserve"> </w:t>
      </w:r>
      <w:r w:rsidR="000E2CE8">
        <w:rPr>
          <w:b/>
          <w:sz w:val="24"/>
        </w:rPr>
        <w:tab/>
        <w:t xml:space="preserve"> </w:t>
      </w:r>
      <w:r w:rsidR="000E2CE8">
        <w:rPr>
          <w:b/>
          <w:sz w:val="24"/>
        </w:rPr>
        <w:tab/>
      </w:r>
    </w:p>
    <w:p w14:paraId="4351D3A8" w14:textId="6968E630" w:rsidR="005B5370" w:rsidRDefault="000E2CE8" w:rsidP="001E3B2C">
      <w:pPr>
        <w:tabs>
          <w:tab w:val="center" w:pos="1741"/>
          <w:tab w:val="center" w:pos="3101"/>
          <w:tab w:val="center" w:pos="3361"/>
          <w:tab w:val="center" w:pos="3621"/>
          <w:tab w:val="center" w:pos="3881"/>
          <w:tab w:val="center" w:pos="4141"/>
          <w:tab w:val="center" w:pos="4402"/>
          <w:tab w:val="center" w:pos="4662"/>
          <w:tab w:val="center" w:pos="4922"/>
          <w:tab w:val="center" w:pos="5182"/>
          <w:tab w:val="center" w:pos="5443"/>
          <w:tab w:val="center" w:pos="5703"/>
          <w:tab w:val="center" w:pos="5963"/>
          <w:tab w:val="center" w:pos="6223"/>
          <w:tab w:val="center" w:pos="6483"/>
          <w:tab w:val="center" w:pos="6744"/>
          <w:tab w:val="center" w:pos="8002"/>
          <w:tab w:val="center" w:pos="9260"/>
          <w:tab w:val="center" w:pos="9520"/>
          <w:tab w:val="center" w:pos="9781"/>
          <w:tab w:val="center" w:pos="10041"/>
          <w:tab w:val="right" w:pos="9000"/>
        </w:tabs>
        <w:spacing w:after="123"/>
      </w:pPr>
      <w:r>
        <w:rPr>
          <w:b/>
          <w:sz w:val="24"/>
        </w:rPr>
        <w:t>Section:__________</w:t>
      </w:r>
    </w:p>
    <w:p w14:paraId="35319AB1" w14:textId="77777777" w:rsidR="005B5370" w:rsidRDefault="000E2CE8" w:rsidP="001E3B2C">
      <w:pPr>
        <w:spacing w:after="264"/>
      </w:pPr>
      <w:r>
        <w:rPr>
          <w:b/>
          <w:sz w:val="24"/>
        </w:rPr>
        <w:t>Name:_________________</w:t>
      </w:r>
    </w:p>
    <w:p w14:paraId="4B0836CA" w14:textId="77777777" w:rsidR="005B5370" w:rsidRDefault="000E2CE8">
      <w:pPr>
        <w:spacing w:after="305"/>
      </w:pPr>
      <w:r>
        <w:rPr>
          <w:b/>
          <w:u w:val="single" w:color="000000"/>
        </w:rPr>
        <w:t>Note: Program all Questions on AFD and Put code + Screenshot in the Word File till end of Lab.</w:t>
      </w:r>
    </w:p>
    <w:p w14:paraId="3E67595D" w14:textId="53D201B2" w:rsidR="008A5EF3" w:rsidRDefault="00FC12E2" w:rsidP="008A5EF3">
      <w:pPr>
        <w:pStyle w:val="ListParagraph"/>
        <w:numPr>
          <w:ilvl w:val="0"/>
          <w:numId w:val="3"/>
        </w:numPr>
        <w:spacing w:after="144"/>
      </w:pPr>
      <w:r>
        <w:t>B</w:t>
      </w:r>
      <w:r w:rsidR="008A5EF3" w:rsidRPr="008A5EF3">
        <w:t>ubble sort subroutine called twice</w:t>
      </w:r>
    </w:p>
    <w:p w14:paraId="430E2976" w14:textId="77777777" w:rsidR="008A5EF3" w:rsidRDefault="008A5EF3" w:rsidP="008A5EF3">
      <w:pPr>
        <w:spacing w:after="0"/>
        <w:ind w:left="720"/>
      </w:pPr>
      <w:r>
        <w:t>data: dw 60, 55, 45, 50, 40, 35, 25, 30, 10, 0</w:t>
      </w:r>
    </w:p>
    <w:p w14:paraId="11597D85" w14:textId="77777777" w:rsidR="008A5EF3" w:rsidRDefault="008A5EF3" w:rsidP="008A5EF3">
      <w:pPr>
        <w:spacing w:after="0"/>
        <w:ind w:left="720"/>
      </w:pPr>
      <w:r>
        <w:t>data2: dw 328, 329, 898, 8923, 8293, 2345, 10, 877, 355, 98</w:t>
      </w:r>
    </w:p>
    <w:p w14:paraId="22841534" w14:textId="6B0F1862" w:rsidR="005B5370" w:rsidRDefault="008A5EF3" w:rsidP="008A5EF3">
      <w:pPr>
        <w:spacing w:after="0"/>
        <w:ind w:left="720"/>
      </w:pPr>
      <w:r>
        <w:t>dw 888, 533, 2000, 1020, 30, 200, 761, 167, 90, 5</w:t>
      </w:r>
    </w:p>
    <w:p w14:paraId="3D274C75" w14:textId="3DB5D9CC" w:rsidR="008A5EF3" w:rsidRDefault="00FC12E2" w:rsidP="008A5EF3">
      <w:pPr>
        <w:pStyle w:val="ListParagraph"/>
        <w:numPr>
          <w:ilvl w:val="0"/>
          <w:numId w:val="3"/>
        </w:numPr>
        <w:spacing w:after="0"/>
      </w:pPr>
      <w:r>
        <w:t>B</w:t>
      </w:r>
      <w:r w:rsidR="008A5EF3" w:rsidRPr="008A5EF3">
        <w:t>ubble sort subroutine taking parameters from stack</w:t>
      </w:r>
    </w:p>
    <w:p w14:paraId="4973F943" w14:textId="0A60743F" w:rsidR="008A5EF3" w:rsidRDefault="008A5EF3" w:rsidP="008A5EF3">
      <w:pPr>
        <w:pStyle w:val="ListParagraph"/>
        <w:spacing w:after="0"/>
      </w:pPr>
      <w:r>
        <w:t xml:space="preserve">data: dw </w:t>
      </w:r>
      <w:r w:rsidR="00FC12E2">
        <w:t>88,47,0,-5,83,10,29,-30,2,64</w:t>
      </w:r>
    </w:p>
    <w:p w14:paraId="012E4A33" w14:textId="77777777" w:rsidR="008A5EF3" w:rsidRDefault="008A5EF3" w:rsidP="008A5EF3">
      <w:pPr>
        <w:pStyle w:val="ListParagraph"/>
        <w:spacing w:after="0"/>
      </w:pPr>
      <w:r>
        <w:t>data2: dw 328, 329, 898, 8923, 8293, 2345, 10, 877, 355, 98</w:t>
      </w:r>
    </w:p>
    <w:p w14:paraId="5A9F0794" w14:textId="425C872E" w:rsidR="008A5EF3" w:rsidRPr="008A5EF3" w:rsidRDefault="008A5EF3" w:rsidP="008A5EF3">
      <w:pPr>
        <w:pStyle w:val="ListParagraph"/>
        <w:spacing w:after="0"/>
      </w:pPr>
      <w:r>
        <w:t xml:space="preserve">dw </w:t>
      </w:r>
      <w:r w:rsidR="00FC12E2">
        <w:t>1024,88,351,743,994,125,753,852,1,81</w:t>
      </w:r>
    </w:p>
    <w:p w14:paraId="0E42C352" w14:textId="5B9E8944" w:rsidR="008A5EF3" w:rsidRDefault="008A5EF3" w:rsidP="008A5EF3">
      <w:pPr>
        <w:pStyle w:val="ListParagraph"/>
        <w:numPr>
          <w:ilvl w:val="0"/>
          <w:numId w:val="3"/>
        </w:numPr>
        <w:spacing w:after="0"/>
      </w:pPr>
      <w:r>
        <w:t>Implement extended multiplication of the following numbers:</w:t>
      </w:r>
    </w:p>
    <w:p w14:paraId="6C04DFA6" w14:textId="52A6106C" w:rsidR="008A5EF3" w:rsidRDefault="00A52321" w:rsidP="008A5EF3">
      <w:pPr>
        <w:pStyle w:val="ListParagraph"/>
        <w:spacing w:after="0"/>
      </w:pPr>
      <w:r>
        <w:t>2430 and 674.</w:t>
      </w:r>
    </w:p>
    <w:p w14:paraId="716A2A0C" w14:textId="4734068E" w:rsidR="00FC12E2" w:rsidRPr="00FC12E2" w:rsidRDefault="00FC12E2" w:rsidP="00FC12E2">
      <w:pPr>
        <w:pStyle w:val="ListParagraph"/>
        <w:spacing w:after="0"/>
        <w:jc w:val="center"/>
        <w:rPr>
          <w:b/>
        </w:rPr>
      </w:pPr>
      <w:r w:rsidRPr="00FC12E2">
        <w:rPr>
          <w:b/>
        </w:rPr>
        <w:t>Best of luck</w:t>
      </w:r>
    </w:p>
    <w:sectPr w:rsidR="00FC12E2" w:rsidRPr="00FC12E2">
      <w:pgSz w:w="12240" w:h="15840"/>
      <w:pgMar w:top="1440" w:right="144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11AD3"/>
    <w:multiLevelType w:val="hybridMultilevel"/>
    <w:tmpl w:val="93D4C8FE"/>
    <w:lvl w:ilvl="0" w:tplc="752A2C80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280783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722CE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7E617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2C6C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0B2B2C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D2C85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82FE7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9A27F0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9B63E1C"/>
    <w:multiLevelType w:val="hybridMultilevel"/>
    <w:tmpl w:val="4FF272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9C333E"/>
    <w:multiLevelType w:val="hybridMultilevel"/>
    <w:tmpl w:val="3BB64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7123967">
    <w:abstractNumId w:val="0"/>
  </w:num>
  <w:num w:numId="2" w16cid:durableId="1032152499">
    <w:abstractNumId w:val="1"/>
  </w:num>
  <w:num w:numId="3" w16cid:durableId="12313798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MTAyMzU3NDAxNjZR0lEKTi0uzszPAykwrAUAiUeSFSwAAAA="/>
  </w:docVars>
  <w:rsids>
    <w:rsidRoot w:val="005B5370"/>
    <w:rsid w:val="000E2CE8"/>
    <w:rsid w:val="001E3B2C"/>
    <w:rsid w:val="00392BD2"/>
    <w:rsid w:val="005B5370"/>
    <w:rsid w:val="006D29F5"/>
    <w:rsid w:val="00742A84"/>
    <w:rsid w:val="008A5EF3"/>
    <w:rsid w:val="00A52321"/>
    <w:rsid w:val="00ED1946"/>
    <w:rsid w:val="00FC1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924B6"/>
  <w15:docId w15:val="{5307E21D-F247-4A4C-8404-46FB913F3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5E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sad Ullah</dc:creator>
  <cp:keywords/>
  <cp:lastModifiedBy>Abdul Qadeer</cp:lastModifiedBy>
  <cp:revision>3</cp:revision>
  <dcterms:created xsi:type="dcterms:W3CDTF">2022-10-17T02:47:00Z</dcterms:created>
  <dcterms:modified xsi:type="dcterms:W3CDTF">2022-10-18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c42e1006a20aa6bfc7527e788b069b3ac09c4631dd6bbefeb1b8a1932e73af</vt:lpwstr>
  </property>
</Properties>
</file>